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Dakar,</w:t>
      </w:r>
      <w:r>
        <w:t xml:space="preserve"> </w:t>
      </w:r>
      <w:r>
        <w:t xml:space="preserve">Senegal</w:t>
      </w:r>
    </w:p>
    <w:bookmarkStart w:id="20" w:name="Xebaeb957278c73403680645f5f9f7bda5b6beca"/>
    <w:p>
      <w:pPr>
        <w:pStyle w:val="Heading1"/>
      </w:pPr>
      <w:r>
        <w:t xml:space="preserve">Internship Application Letter for Speech Therapist Position in Dakar, Seneg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Name of Healthcare Institution/Non-Profit Organization in Dakar]</w:t>
      </w:r>
      <w:r>
        <w:br/>
      </w:r>
      <w:r>
        <w:rPr>
          <w:bCs/>
          <w:b/>
        </w:rPr>
        <w:t xml:space="preserve">Address:</w:t>
      </w:r>
      <w:r>
        <w:t xml:space="preserve"> </w:t>
      </w:r>
      <w:r>
        <w:t xml:space="preserve">Rue de la République, Dakar, Senegal</w:t>
      </w:r>
    </w:p>
    <w:p>
      <w:pPr>
        <w:pStyle w:val="BodyText"/>
      </w:pPr>
      <w:r>
        <w:rPr>
          <w:iCs/>
          <w:i/>
        </w:rPr>
        <w:t xml:space="preserve">Dear Hiring Committee,</w:t>
      </w:r>
    </w:p>
    <w:p>
      <w:pPr>
        <w:pStyle w:val="BodyText"/>
      </w:pPr>
      <w:r>
        <w:t xml:space="preserve">This Internship Application Letter expresses my profound enthusiasm for the Speech Therapist Internship opportunity within your esteemed institution in Senegal Dakar. As a dedicated and culturally sensitive aspiring Speech Therapist with rigorous academic training and field experience, I am deeply motivated to contribute to the critical mission of enhancing communication access and quality of life for children and adults across Senegal's diverse communities. I have long admired your organization’s pioneering work in community-based rehabilitation, particularly your commitment to integrating traditional Senegalese family values into therapeutic practices—a philosophy that resonates powerfully with my own professional ethos.</w:t>
      </w:r>
    </w:p>
    <w:p>
      <w:pPr>
        <w:pStyle w:val="BodyText"/>
      </w:pPr>
      <w:r>
        <w:t xml:space="preserve">My academic journey at [Your University/Institution] culminated in a Bachelor of Science in Speech-Language Pathology (SLP), where I graduated with honors. My coursework included advanced clinical training in pediatric disorders, neurogenic communication impairments, and culturally responsive therapy techniques. Crucially, I completed an intensive practicum at [Local Clinic/Hospital Name], working with children from multilingual backgrounds facing speech delays—a context that mirrors the linguistic diversity of Dakar (where French is official but Wolof, Serer, and other languages are widely spoken). This experience taught me to adapt therapy protocols using non-verbal cues and family collaboration, principles essential for effective service delivery in Senegal Dakar’s community health centers. I have also earned certification in Basic First Aid/CPR through the American Red Cross and completed a specialized module on “Working with Low-Resource Settings” offered by the International Association of Speech-Language Pathologists.</w:t>
      </w:r>
    </w:p>
    <w:p>
      <w:pPr>
        <w:pStyle w:val="BodyText"/>
      </w:pPr>
      <w:r>
        <w:t xml:space="preserve">I am writing this Internship Application Letter not merely as a professional requirement, but as a heartfelt commitment to serve in Senegal Dakar. My decision stems from profound respect for Senegalese culture and a deep understanding of the healthcare landscape here. I have studied how speech disorders—often undiagnosed or stigmatized—impact children’s educational opportunities and social integration across communities like those near Pikine or Thiaroye. In Senegal, where access to specialized therapy is limited to urban centers, your organization’s mobile clinics and school-based programs represent a transformative model I am eager to support. I am particularly inspired by your partnership with local *marabouts* (Islamic religious leaders) and *nannies* (*mamans*) who serve as trusted community health ambassadors—a strategy that aligns perfectly with Senegal’s collectivist ethos.</w:t>
      </w:r>
    </w:p>
    <w:p>
      <w:pPr>
        <w:pStyle w:val="BodyText"/>
      </w:pPr>
      <w:r>
        <w:t xml:space="preserve">As a Speech Therapist, I recognize that success in Senegal Dakar demands more than clinical expertise; it requires cultural humility. During my research phase for this application, I attended virtual sessions hosted by the Association des Orthophonistes du Sénégal (AOS) and learned about prevalent challenges: high rates of delayed speech due to early childhood malnutrition, limited awareness of communication disorders in rural areas, and the need for therapy materials in local languages. This knowledge has shaped my preparedness—I have already begun learning basic Wolof phrases and am committed to mastering French medical terminology. I understand that therapy must be contextualized: a child with stuttering may require different approaches if they’re exposed to multiple languages at home or if families associate speech delays with spiritual causes. My approach centers on building trust through active listening, respecting *teranga* (Senegalese hospitality), and working alongside community health workers as equal partners.</w:t>
      </w:r>
    </w:p>
    <w:p>
      <w:pPr>
        <w:pStyle w:val="BodyText"/>
      </w:pPr>
      <w:r>
        <w:t xml:space="preserve">My practical skills are tailored to the realities of Senegal Dakar. I am proficient in using low-cost, locally adaptable therapeutic tools—such as creating picture cards from recycled materials for children with limited access to educational resources. I have experience conducting screenings in resource-constrained settings (e.g., a mobile clinic outreach at a Dakar community center during my university exchange program), where we assessed over 150 children using simple language samples and parent interviews. I also excel in data documentation and report writing, having compiled case studies for academic submission that highlighted outcomes using both quantitative metrics (e.g., percentage of speech targets met) and qualitative feedback from families. Crucially, I am fluent in English, conversational French (B1 level), and committed to achieving fluency in Wolof during my internship—ensuring clear communication with patients and caregivers.</w:t>
      </w:r>
    </w:p>
    <w:p>
      <w:pPr>
        <w:pStyle w:val="BodyText"/>
      </w:pPr>
      <w:r>
        <w:t xml:space="preserve">Why Dakar? Because it is the vibrant heart of Senegal’s cultural and medical innovation. As Africa’s leading hub for health initiatives, Dakar offers an unparalleled environment to learn from seasoned professionals while contributing to a growing field. I am eager to immerse myself in the dynamic healthcare ecosystem here, whether assisting at your flagship clinic near Hôpital Aristide Le Dantec or supporting outreach programs in informal settlements like Medina. I am flexible and available for a 6–12 month internship starting January 2024, with full willingness to relocate immediately to Dakar. My background includes experience navigating complex healthcare systems—having volunteered at a maternal health clinic in Kenya—and I understand the importance of ethical collaboration within Senegalese frameworks like the National Health Policy (2018–2030), which prioritizes accessibility for marginalized groups.</w:t>
      </w:r>
    </w:p>
    <w:p>
      <w:pPr>
        <w:pStyle w:val="BodyText"/>
      </w:pPr>
      <w:r>
        <w:t xml:space="preserve">I am not seeking a brief internship but an opportunity to become part of Dakar’s evolving healthcare narrative. This Internship Application Letter is my pledge: I will bring energy, adaptability, and a learner’s mindset to support your mission. I am confident that my proactive approach—paired with respect for Senegal’s rich traditions—will allow me to make meaningful contributions from day one. For instance, I propose developing a simple caregiver training guide in French and Wolof on early speech milestones, which could be distributed during your community workshops.</w:t>
      </w:r>
    </w:p>
    <w:p>
      <w:pPr>
        <w:pStyle w:val="BodyText"/>
      </w:pPr>
      <w:r>
        <w:t xml:space="preserve">Thank you for considering my application. I have attached my resume, academic transcripts, and letters of recommendation highlighting my field experience. I welcome the chance to discuss how my skills as a Speech Therapist align with your organization’s vision for Senegal Dakar’s future. Please contact me at [Your Email] or [Your Phone Number]. I look forward to the possibility of contributing to your team in one of Africa’s most dynamic cities.</w:t>
      </w:r>
    </w:p>
    <w:p>
      <w:pPr>
        <w:pStyle w:val="BodyText"/>
      </w:pPr>
      <w:r>
        <w:rPr>
          <w:iCs/>
          <w:i/>
        </w:rPr>
        <w:t xml:space="preserve">Sincerely,</w:t>
      </w:r>
    </w:p>
    <w:p>
      <w:pPr>
        <w:pStyle w:val="BodyText"/>
      </w:pPr>
      <w:r>
        <w:t xml:space="preserve">[Your Full Name]</w:t>
      </w:r>
      <w:r>
        <w:br/>
      </w:r>
      <w:r>
        <w:t xml:space="preserve">[Your University/Institution]</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Dakar, Senegal</dc:title>
  <dc:creator/>
  <dc:language>en</dc:language>
  <cp:keywords/>
  <dcterms:created xsi:type="dcterms:W3CDTF">2025-12-08T14:35:13Z</dcterms:created>
  <dcterms:modified xsi:type="dcterms:W3CDTF">2025-12-08T14:35:13Z</dcterms:modified>
</cp:coreProperties>
</file>

<file path=docProps/custom.xml><?xml version="1.0" encoding="utf-8"?>
<Properties xmlns="http://schemas.openxmlformats.org/officeDocument/2006/custom-properties" xmlns:vt="http://schemas.openxmlformats.org/officeDocument/2006/docPropsVTypes"/>
</file>